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1E1507" w14:textId="152E9EDE" w:rsidR="00F65405" w:rsidRDefault="00AD1CD0">
      <w:r w:rsidRPr="00AD1CD0">
        <w:drawing>
          <wp:inline distT="0" distB="0" distL="0" distR="0" wp14:anchorId="38917594" wp14:editId="3F587AD1">
            <wp:extent cx="5608806" cy="3513124"/>
            <wp:effectExtent l="0" t="0" r="0" b="0"/>
            <wp:docPr id="1225203380" name="Picture 1" descr="A graph with red green and blue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5203380" name="Picture 1" descr="A graph with red green and blue line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5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540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NjA2NDM1MzU3tzRX0lEKTi0uzszPAykwrAUAL63zXSwAAAA="/>
  </w:docVars>
  <w:rsids>
    <w:rsidRoot w:val="006E3272"/>
    <w:rsid w:val="00047FC6"/>
    <w:rsid w:val="006E3272"/>
    <w:rsid w:val="00AD1CD0"/>
    <w:rsid w:val="00F65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4D936"/>
  <w15:chartTrackingRefBased/>
  <w15:docId w15:val="{505AEC24-1723-4D11-8559-8B2FD9755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02D719DECF9CC4F8BA343B67FCB3CB6" ma:contentTypeVersion="3" ma:contentTypeDescription="Create a new document." ma:contentTypeScope="" ma:versionID="1373192e0b8bc9374f91ad64ecbaa23c">
  <xsd:schema xmlns:xsd="http://www.w3.org/2001/XMLSchema" xmlns:xs="http://www.w3.org/2001/XMLSchema" xmlns:p="http://schemas.microsoft.com/office/2006/metadata/properties" xmlns:ns3="cf635dcb-991b-41d0-9a1b-57193d0e652c" targetNamespace="http://schemas.microsoft.com/office/2006/metadata/properties" ma:root="true" ma:fieldsID="56b81e81d6d97e6bc573e968d81c89ca" ns3:_="">
    <xsd:import namespace="cf635dcb-991b-41d0-9a1b-57193d0e65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635dcb-991b-41d0-9a1b-57193d0e65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59B093B-DF67-4360-8200-BBC4F700E22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635dcb-991b-41d0-9a1b-57193d0e6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0CE2EB9-04DC-4E92-AFBE-AB99DEB3649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93124AD-9471-428B-B470-1D6FAD311A96}">
  <ds:schemaRefs>
    <ds:schemaRef ds:uri="http://www.w3.org/XML/1998/namespace"/>
    <ds:schemaRef ds:uri="http://purl.org/dc/elements/1.1/"/>
    <ds:schemaRef ds:uri="http://purl.org/dc/terms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openxmlformats.org/package/2006/metadata/core-properties"/>
    <ds:schemaRef ds:uri="cf635dcb-991b-41d0-9a1b-57193d0e652c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rushank Agrawal</dc:creator>
  <cp:keywords/>
  <dc:description/>
  <cp:lastModifiedBy>Vrushank Agrawal</cp:lastModifiedBy>
  <cp:revision>2</cp:revision>
  <dcterms:created xsi:type="dcterms:W3CDTF">2023-10-03T18:31:00Z</dcterms:created>
  <dcterms:modified xsi:type="dcterms:W3CDTF">2023-10-03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02D719DECF9CC4F8BA343B67FCB3CB6</vt:lpwstr>
  </property>
</Properties>
</file>